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f62acfb19ab8636e224abd29d1d62fb60feb961f.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179cd7b636fa27eb4874b4a445a9598b9fc90a8b.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2:09Z</dcterms:created>
  <dcterms:modified xsi:type="dcterms:W3CDTF">2023-04-20T11:22: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2</vt:lpwstr>
  </property>
</Properties>
</file>